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F1321" w14:textId="77777777" w:rsidR="005A73D6" w:rsidRDefault="005A73D6" w:rsidP="005A73D6">
      <w:pPr>
        <w:pStyle w:val="Heading1"/>
        <w:ind w:firstLine="720"/>
        <w:rPr>
          <w:b/>
          <w:color w:val="auto"/>
          <w:lang w:val="et-EE"/>
        </w:rPr>
      </w:pPr>
    </w:p>
    <w:p w14:paraId="4A9EF0BD" w14:textId="77777777" w:rsidR="005A73D6" w:rsidRDefault="005A73D6" w:rsidP="005A73D6">
      <w:pPr>
        <w:pStyle w:val="Heading1"/>
        <w:ind w:firstLine="720"/>
        <w:rPr>
          <w:b/>
          <w:color w:val="auto"/>
          <w:lang w:val="et-EE"/>
        </w:rPr>
      </w:pPr>
    </w:p>
    <w:p w14:paraId="165D6C3B" w14:textId="77777777" w:rsidR="005A73D6" w:rsidRDefault="005A73D6" w:rsidP="005A73D6">
      <w:pPr>
        <w:pStyle w:val="Heading1"/>
        <w:ind w:firstLine="720"/>
        <w:rPr>
          <w:b/>
          <w:color w:val="auto"/>
          <w:lang w:val="et-EE"/>
        </w:rPr>
      </w:pPr>
    </w:p>
    <w:p w14:paraId="2553244A" w14:textId="4E866F02" w:rsidR="005A73D6" w:rsidRPr="00C14857" w:rsidRDefault="005A73D6" w:rsidP="005A73D6">
      <w:pPr>
        <w:pStyle w:val="Heading1"/>
        <w:ind w:firstLine="720"/>
        <w:rPr>
          <w:b/>
          <w:color w:val="auto"/>
          <w:lang w:val="et-EE"/>
        </w:rPr>
      </w:pPr>
      <w:bookmarkStart w:id="0" w:name="_GoBack"/>
      <w:bookmarkEnd w:id="0"/>
      <w:r w:rsidRPr="00C14857">
        <w:rPr>
          <w:b/>
          <w:color w:val="auto"/>
          <w:lang w:val="et-EE"/>
        </w:rPr>
        <w:t>Appendice A – UML</w:t>
      </w:r>
      <w:r>
        <w:rPr>
          <w:b/>
          <w:color w:val="auto"/>
          <w:lang w:val="et-EE"/>
        </w:rPr>
        <w:t xml:space="preserve"> </w:t>
      </w:r>
      <w:r>
        <w:rPr>
          <w:b/>
          <w:color w:val="auto"/>
          <w:lang w:val="et-EE"/>
        </w:rPr>
        <w:t xml:space="preserve">Sequence </w:t>
      </w:r>
      <w:r w:rsidRPr="00C14857">
        <w:rPr>
          <w:b/>
          <w:color w:val="auto"/>
          <w:lang w:val="et-EE"/>
        </w:rPr>
        <w:t>Diagram</w:t>
      </w:r>
    </w:p>
    <w:p w14:paraId="518E332D" w14:textId="661DCBFE" w:rsidR="004673B7" w:rsidRDefault="005A73D6" w:rsidP="005A73D6">
      <w:pPr>
        <w:ind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F8ADC9" wp14:editId="3E86FA6B">
            <wp:simplePos x="0" y="0"/>
            <wp:positionH relativeFrom="page">
              <wp:align>center</wp:align>
            </wp:positionH>
            <wp:positionV relativeFrom="paragraph">
              <wp:posOffset>819150</wp:posOffset>
            </wp:positionV>
            <wp:extent cx="7071112" cy="4181475"/>
            <wp:effectExtent l="0" t="0" r="0" b="0"/>
            <wp:wrapThrough wrapText="bothSides">
              <wp:wrapPolygon edited="0">
                <wp:start x="0" y="0"/>
                <wp:lineTo x="0" y="21452"/>
                <wp:lineTo x="21532" y="21452"/>
                <wp:lineTo x="2153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112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Searching for information</w:t>
      </w:r>
    </w:p>
    <w:sectPr w:rsidR="004673B7" w:rsidSect="005A73D6">
      <w:pgSz w:w="12240" w:h="15840"/>
      <w:pgMar w:top="0" w:right="0" w:bottom="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0MjIHYgMTE0tDAyUdpeDU4uLM/DyQAsNaAH8eaUksAAAA"/>
  </w:docVars>
  <w:rsids>
    <w:rsidRoot w:val="004D6AFD"/>
    <w:rsid w:val="004673B7"/>
    <w:rsid w:val="004D6AFD"/>
    <w:rsid w:val="005A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3E58E"/>
  <w15:chartTrackingRefBased/>
  <w15:docId w15:val="{D043086C-B9DD-48D3-BC1D-42E2EAD0F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73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73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 Mungiu</dc:creator>
  <cp:keywords/>
  <dc:description/>
  <cp:lastModifiedBy>Andrei Mungiu</cp:lastModifiedBy>
  <cp:revision>2</cp:revision>
  <dcterms:created xsi:type="dcterms:W3CDTF">2018-06-08T09:11:00Z</dcterms:created>
  <dcterms:modified xsi:type="dcterms:W3CDTF">2018-06-08T09:13:00Z</dcterms:modified>
</cp:coreProperties>
</file>